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17E71942" w:rsidR="001D60B6" w:rsidRPr="00523F97" w:rsidRDefault="003E40D2" w:rsidP="001D60B6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Dotychczasowa działalność nauk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70AC804B" w:rsidR="001D60B6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D80C88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D80C88">
        <w:rPr>
          <w:sz w:val="26"/>
          <w:szCs w:val="26"/>
        </w:rPr>
        <w:t>7</w:t>
      </w:r>
    </w:p>
    <w:p w14:paraId="1932E0A3" w14:textId="1074B4BB" w:rsidR="00B8317F" w:rsidRPr="00BA71A5" w:rsidRDefault="00BA71A5" w:rsidP="23BFD7A0">
      <w:pPr>
        <w:spacing w:after="80"/>
        <w:jc w:val="center"/>
        <w:rPr>
          <w:b/>
          <w:bCs/>
          <w:sz w:val="26"/>
          <w:szCs w:val="26"/>
        </w:rPr>
      </w:pPr>
      <w:r w:rsidRPr="00BA71A5">
        <w:rPr>
          <w:b/>
          <w:bCs/>
          <w:sz w:val="26"/>
          <w:szCs w:val="26"/>
        </w:rPr>
        <w:t>dla dyscyplin: informatyka, inżynieria biomedyczna, inżynieria materiałowa, nauki</w:t>
      </w:r>
      <w:r>
        <w:rPr>
          <w:b/>
          <w:bCs/>
          <w:sz w:val="26"/>
          <w:szCs w:val="26"/>
        </w:rPr>
        <w:t> </w:t>
      </w:r>
      <w:r w:rsidRPr="00BA71A5">
        <w:rPr>
          <w:b/>
          <w:bCs/>
          <w:sz w:val="26"/>
          <w:szCs w:val="26"/>
        </w:rPr>
        <w:t>chemiczne, nauki fizyczne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15B23C9B" w14:textId="1C604792" w:rsidR="00992376" w:rsidRDefault="00C72E87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Niniejszy formularz jest </w:t>
      </w:r>
      <w:r w:rsidR="00A84028">
        <w:rPr>
          <w:rFonts w:cstheme="minorHAnsi"/>
          <w:i/>
          <w:iCs/>
          <w:sz w:val="18"/>
          <w:szCs w:val="18"/>
        </w:rPr>
        <w:t xml:space="preserve">jedyną </w:t>
      </w:r>
      <w:r>
        <w:rPr>
          <w:rFonts w:cstheme="minorHAnsi"/>
          <w:i/>
          <w:iCs/>
          <w:sz w:val="18"/>
          <w:szCs w:val="18"/>
        </w:rPr>
        <w:t>obowiązując</w:t>
      </w:r>
      <w:r w:rsidR="00A84028">
        <w:rPr>
          <w:rFonts w:cstheme="minorHAnsi"/>
          <w:i/>
          <w:iCs/>
          <w:sz w:val="18"/>
          <w:szCs w:val="18"/>
        </w:rPr>
        <w:t xml:space="preserve">ą formą </w:t>
      </w:r>
      <w:r w:rsidR="003271B3">
        <w:rPr>
          <w:rFonts w:cstheme="minorHAnsi"/>
          <w:i/>
          <w:iCs/>
          <w:sz w:val="18"/>
          <w:szCs w:val="18"/>
        </w:rPr>
        <w:t>dokumentowania osiągnięć naukowych</w:t>
      </w:r>
      <w:r w:rsidR="00584549">
        <w:rPr>
          <w:rFonts w:cstheme="minorHAnsi"/>
          <w:i/>
          <w:iCs/>
          <w:sz w:val="18"/>
          <w:szCs w:val="18"/>
        </w:rPr>
        <w:t xml:space="preserve"> </w:t>
      </w:r>
      <w:r w:rsidR="00B518CA">
        <w:rPr>
          <w:rFonts w:cstheme="minorHAnsi"/>
          <w:i/>
          <w:iCs/>
          <w:sz w:val="18"/>
          <w:szCs w:val="18"/>
        </w:rPr>
        <w:t>przez</w:t>
      </w:r>
      <w:r w:rsidR="002B720D">
        <w:rPr>
          <w:rFonts w:cstheme="minorHAnsi"/>
          <w:i/>
          <w:iCs/>
          <w:sz w:val="18"/>
          <w:szCs w:val="18"/>
        </w:rPr>
        <w:t xml:space="preserve"> osobę kandydującą do Szkoły Doktorskiej</w:t>
      </w:r>
      <w:r w:rsidR="0053172C">
        <w:rPr>
          <w:rFonts w:cstheme="minorHAnsi"/>
          <w:i/>
          <w:iCs/>
          <w:sz w:val="18"/>
          <w:szCs w:val="18"/>
        </w:rPr>
        <w:t>;</w:t>
      </w:r>
      <w:r>
        <w:rPr>
          <w:rFonts w:cstheme="minorHAnsi"/>
          <w:i/>
          <w:iCs/>
          <w:sz w:val="18"/>
          <w:szCs w:val="18"/>
        </w:rPr>
        <w:t xml:space="preserve"> </w:t>
      </w:r>
      <w:r w:rsidR="00D7313C">
        <w:rPr>
          <w:rFonts w:cstheme="minorHAnsi"/>
          <w:i/>
          <w:iCs/>
          <w:sz w:val="18"/>
          <w:szCs w:val="18"/>
        </w:rPr>
        <w:t>osiągnięcia przedstawione w innej formie nie będą oceniane.</w:t>
      </w:r>
    </w:p>
    <w:p w14:paraId="252A6B21" w14:textId="7A1F1695" w:rsidR="00411CC7" w:rsidRPr="00071B28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</w:t>
      </w:r>
      <w:r w:rsidR="00E64D3F">
        <w:rPr>
          <w:rFonts w:cstheme="minorHAnsi"/>
          <w:i/>
          <w:iCs/>
          <w:sz w:val="18"/>
          <w:szCs w:val="18"/>
        </w:rPr>
        <w:t>osoby kandydującej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</w:t>
      </w:r>
      <w:r w:rsidR="00E64D3F">
        <w:rPr>
          <w:rFonts w:cstheme="minorHAnsi"/>
          <w:i/>
          <w:iCs/>
          <w:sz w:val="18"/>
          <w:szCs w:val="18"/>
        </w:rPr>
        <w:t xml:space="preserve">osoba kandydująca </w:t>
      </w:r>
      <w:r w:rsidR="0011169F">
        <w:rPr>
          <w:rFonts w:cstheme="minorHAnsi"/>
          <w:i/>
          <w:iCs/>
          <w:sz w:val="18"/>
          <w:szCs w:val="18"/>
        </w:rPr>
        <w:t>nie posiada osiągnięć w</w:t>
      </w:r>
      <w:r w:rsidR="006F6129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>odpowiadającym im zakresie)</w:t>
      </w:r>
      <w:r w:rsidR="006F6129">
        <w:rPr>
          <w:rFonts w:cstheme="minorHAnsi"/>
          <w:i/>
          <w:iCs/>
          <w:sz w:val="18"/>
          <w:szCs w:val="18"/>
        </w:rPr>
        <w:t xml:space="preserve">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</w:t>
      </w:r>
      <w:r w:rsidR="00D77996" w:rsidRPr="00071B28">
        <w:rPr>
          <w:rFonts w:cstheme="minorHAnsi"/>
          <w:i/>
          <w:iCs/>
          <w:sz w:val="18"/>
          <w:szCs w:val="18"/>
        </w:rPr>
        <w:t>brak”.</w:t>
      </w:r>
    </w:p>
    <w:p w14:paraId="03DC629A" w14:textId="6D558E3A" w:rsidR="008A021D" w:rsidRPr="00071B28" w:rsidRDefault="008A021D" w:rsidP="7FB3988E">
      <w:pPr>
        <w:pStyle w:val="Akapitzlist"/>
        <w:numPr>
          <w:ilvl w:val="0"/>
          <w:numId w:val="3"/>
        </w:numPr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Gotowy dokument należy zapisać w formacie pdf i 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="00332EFB" w:rsidRPr="00071B28">
        <w:rPr>
          <w:i/>
          <w:iCs/>
          <w:sz w:val="18"/>
          <w:szCs w:val="18"/>
        </w:rPr>
        <w:t xml:space="preserve"> </w:t>
      </w:r>
      <w:r w:rsidRPr="00071B28">
        <w:rPr>
          <w:i/>
          <w:iCs/>
          <w:sz w:val="18"/>
          <w:szCs w:val="18"/>
        </w:rPr>
        <w:t>r.</w:t>
      </w:r>
      <w:r w:rsidR="3DE1AEB3" w:rsidRPr="00071B28">
        <w:rPr>
          <w:i/>
          <w:iCs/>
          <w:sz w:val="18"/>
          <w:szCs w:val="18"/>
        </w:rPr>
        <w:t xml:space="preserve"> do godz. 15:00 (zgodnie z harmonogramem rekrutacji).</w:t>
      </w:r>
    </w:p>
    <w:p w14:paraId="0259EDA4" w14:textId="4F5E4486" w:rsidR="008A021D" w:rsidRPr="00071B28" w:rsidRDefault="008A021D" w:rsidP="7FB3988E">
      <w:pPr>
        <w:pStyle w:val="Akapitzlist"/>
        <w:numPr>
          <w:ilvl w:val="0"/>
          <w:numId w:val="3"/>
        </w:numPr>
        <w:jc w:val="both"/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Zaświadczenia i inne dokumenty poświadczające osiągnięcia </w:t>
      </w:r>
      <w:r w:rsidR="00E64D3F" w:rsidRPr="00071B28">
        <w:rPr>
          <w:i/>
          <w:iCs/>
          <w:sz w:val="18"/>
          <w:szCs w:val="18"/>
        </w:rPr>
        <w:t xml:space="preserve">osoby kandydującej </w:t>
      </w:r>
      <w:r w:rsidRPr="00071B28">
        <w:rPr>
          <w:i/>
          <w:iCs/>
          <w:sz w:val="18"/>
          <w:szCs w:val="18"/>
        </w:rPr>
        <w:t xml:space="preserve">należy zeskanować </w:t>
      </w:r>
      <w:r w:rsidRPr="00071B28">
        <w:rPr>
          <w:i/>
          <w:iCs/>
          <w:sz w:val="18"/>
          <w:szCs w:val="18"/>
          <w:u w:val="single"/>
        </w:rPr>
        <w:t>do jednego pliku</w:t>
      </w:r>
      <w:r w:rsidRPr="00071B28">
        <w:rPr>
          <w:i/>
          <w:iCs/>
          <w:sz w:val="18"/>
          <w:szCs w:val="18"/>
        </w:rPr>
        <w:t xml:space="preserve"> i</w:t>
      </w:r>
      <w:r w:rsidR="005811FB" w:rsidRPr="00071B28">
        <w:rPr>
          <w:i/>
          <w:iCs/>
          <w:sz w:val="18"/>
          <w:szCs w:val="18"/>
        </w:rPr>
        <w:t> </w:t>
      </w:r>
      <w:r w:rsidRPr="00071B28">
        <w:rPr>
          <w:i/>
          <w:iCs/>
          <w:sz w:val="18"/>
          <w:szCs w:val="18"/>
        </w:rPr>
        <w:t xml:space="preserve">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Pr="00071B28">
        <w:rPr>
          <w:i/>
          <w:iCs/>
          <w:sz w:val="18"/>
          <w:szCs w:val="18"/>
        </w:rPr>
        <w:t xml:space="preserve"> r</w:t>
      </w:r>
      <w:r w:rsidR="00E64D3F" w:rsidRPr="00071B28">
        <w:rPr>
          <w:i/>
          <w:iCs/>
          <w:sz w:val="18"/>
          <w:szCs w:val="18"/>
        </w:rPr>
        <w:t>.</w:t>
      </w:r>
      <w:r w:rsidR="3DE7D003" w:rsidRPr="00071B28">
        <w:rPr>
          <w:i/>
          <w:iCs/>
          <w:sz w:val="18"/>
          <w:szCs w:val="18"/>
        </w:rPr>
        <w:t xml:space="preserve"> do g</w:t>
      </w:r>
      <w:r w:rsidR="0ECF00FE" w:rsidRPr="00071B28">
        <w:rPr>
          <w:i/>
          <w:iCs/>
          <w:sz w:val="18"/>
          <w:szCs w:val="18"/>
        </w:rPr>
        <w:t>o</w:t>
      </w:r>
      <w:r w:rsidR="3DE7D003" w:rsidRPr="00071B28">
        <w:rPr>
          <w:i/>
          <w:iCs/>
          <w:sz w:val="18"/>
          <w:szCs w:val="18"/>
        </w:rPr>
        <w:t>dz. 15:00 (zgodnie z harmonogramem rekrutacji)</w:t>
      </w:r>
      <w:r w:rsidRPr="00071B28">
        <w:rPr>
          <w:i/>
          <w:iCs/>
          <w:sz w:val="18"/>
          <w:szCs w:val="18"/>
        </w:rPr>
        <w:t>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65420" w:rsidRPr="00966011" w14:paraId="65F8FC61" w14:textId="77777777" w:rsidTr="00BA71A5">
        <w:tc>
          <w:tcPr>
            <w:tcW w:w="9067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00BA71A5">
        <w:tc>
          <w:tcPr>
            <w:tcW w:w="9067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00BA71A5">
        <w:tc>
          <w:tcPr>
            <w:tcW w:w="9067" w:type="dxa"/>
            <w:shd w:val="clear" w:color="auto" w:fill="auto"/>
          </w:tcPr>
          <w:p w14:paraId="55706F3E" w14:textId="586C34EA" w:rsidR="001D60B6" w:rsidRPr="008A021D" w:rsidRDefault="4DAD754D" w:rsidP="23BFD7A0">
            <w:pPr>
              <w:rPr>
                <w:b/>
                <w:bCs/>
              </w:rPr>
            </w:pPr>
            <w:r w:rsidRPr="23BFD7A0">
              <w:rPr>
                <w:b/>
                <w:bCs/>
              </w:rPr>
              <w:t xml:space="preserve">Wystąpienia </w:t>
            </w:r>
            <w:r w:rsidR="783F5640" w:rsidRPr="23BFD7A0">
              <w:rPr>
                <w:b/>
                <w:bCs/>
              </w:rPr>
              <w:t>konferencyjne</w:t>
            </w:r>
          </w:p>
          <w:p w14:paraId="0C73AC31" w14:textId="6D26B386" w:rsidR="00B65420" w:rsidRPr="00966011" w:rsidRDefault="00B65420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 xml:space="preserve">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00BA71A5">
        <w:tc>
          <w:tcPr>
            <w:tcW w:w="9067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00BA71A5">
        <w:tc>
          <w:tcPr>
            <w:tcW w:w="9067" w:type="dxa"/>
            <w:shd w:val="clear" w:color="auto" w:fill="auto"/>
          </w:tcPr>
          <w:p w14:paraId="1A175814" w14:textId="4482FF61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3207DB06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00BA71A5">
        <w:tc>
          <w:tcPr>
            <w:tcW w:w="9067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00BA71A5">
        <w:tc>
          <w:tcPr>
            <w:tcW w:w="9067" w:type="dxa"/>
            <w:shd w:val="clear" w:color="auto" w:fill="auto"/>
          </w:tcPr>
          <w:p w14:paraId="285B23E1" w14:textId="77777777" w:rsidR="00B65420" w:rsidRDefault="002C40D9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26A4A26" w:rsidR="002C40D9" w:rsidRPr="00966011" w:rsidRDefault="002C40D9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</w:t>
            </w:r>
            <w:r w:rsidR="0011169F">
              <w:rPr>
                <w:rFonts w:cstheme="minorHAnsi"/>
                <w:bCs/>
                <w:sz w:val="20"/>
              </w:rPr>
              <w:t>,</w:t>
            </w:r>
            <w:r w:rsidR="00D37BBE">
              <w:rPr>
                <w:rFonts w:cstheme="minorHAnsi"/>
                <w:bCs/>
                <w:sz w:val="20"/>
              </w:rPr>
              <w:t xml:space="preserve">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00BA71A5">
        <w:tc>
          <w:tcPr>
            <w:tcW w:w="9067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00BA71A5">
        <w:tc>
          <w:tcPr>
            <w:tcW w:w="9067" w:type="dxa"/>
            <w:shd w:val="clear" w:color="auto" w:fill="auto"/>
          </w:tcPr>
          <w:p w14:paraId="64E94D11" w14:textId="77777777" w:rsidR="00943116" w:rsidRDefault="00225C3F" w:rsidP="23BFD7A0">
            <w:pPr>
              <w:rPr>
                <w:b/>
                <w:bCs/>
              </w:rPr>
            </w:pPr>
            <w:r>
              <w:rPr>
                <w:b/>
                <w:bCs/>
              </w:rPr>
              <w:t>Autorstwo lub współautorstwo patentów na wynalazek</w:t>
            </w:r>
          </w:p>
          <w:p w14:paraId="284BC158" w14:textId="46841F08" w:rsidR="001A65D8" w:rsidRPr="00C8456C" w:rsidRDefault="00C8456C" w:rsidP="23BFD7A0">
            <w:pPr>
              <w:rPr>
                <w:i/>
                <w:iCs/>
              </w:rPr>
            </w:pPr>
            <w:r w:rsidRPr="00D90E52">
              <w:rPr>
                <w:i/>
                <w:iCs/>
                <w:sz w:val="18"/>
                <w:szCs w:val="18"/>
              </w:rPr>
              <w:t xml:space="preserve">Dotyczy dyscypliny </w:t>
            </w:r>
            <w:r w:rsidRPr="00D90E52">
              <w:rPr>
                <w:b/>
                <w:bCs/>
                <w:i/>
                <w:iCs/>
                <w:sz w:val="18"/>
                <w:szCs w:val="18"/>
              </w:rPr>
              <w:t>inżynieria biomedyczna</w:t>
            </w:r>
            <w:r w:rsidRPr="00D90E52">
              <w:rPr>
                <w:i/>
                <w:iCs/>
                <w:sz w:val="18"/>
                <w:szCs w:val="18"/>
              </w:rPr>
              <w:t xml:space="preserve">; </w:t>
            </w:r>
            <w:r w:rsidR="00786690" w:rsidRPr="00D90E52">
              <w:rPr>
                <w:i/>
                <w:iCs/>
                <w:sz w:val="18"/>
                <w:szCs w:val="18"/>
              </w:rPr>
              <w:t>treści wpisane do</w:t>
            </w:r>
            <w:r w:rsidRPr="00D90E52">
              <w:rPr>
                <w:i/>
                <w:iCs/>
                <w:sz w:val="18"/>
                <w:szCs w:val="18"/>
              </w:rPr>
              <w:t xml:space="preserve"> tej rubryki przez kandydatów innych dyscyplin będ</w:t>
            </w:r>
            <w:r w:rsidR="00786690" w:rsidRPr="00D90E52">
              <w:rPr>
                <w:i/>
                <w:iCs/>
                <w:sz w:val="18"/>
                <w:szCs w:val="18"/>
              </w:rPr>
              <w:t>ą liczone jako Inne osiągnięcia naukowe</w:t>
            </w:r>
          </w:p>
        </w:tc>
      </w:tr>
      <w:tr w:rsidR="00B65420" w:rsidRPr="00966011" w14:paraId="1CD91899" w14:textId="77777777" w:rsidTr="00BA71A5">
        <w:tc>
          <w:tcPr>
            <w:tcW w:w="9067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6F0530" w:rsidRPr="00966011" w14:paraId="15A24B2B" w14:textId="77777777" w:rsidTr="00BA71A5">
        <w:tc>
          <w:tcPr>
            <w:tcW w:w="9067" w:type="dxa"/>
            <w:shd w:val="clear" w:color="auto" w:fill="auto"/>
          </w:tcPr>
          <w:p w14:paraId="4F915623" w14:textId="728265F2" w:rsidR="006F0530" w:rsidRPr="002C40D9" w:rsidRDefault="006F0530" w:rsidP="006F0530">
            <w:pPr>
              <w:rPr>
                <w:rFonts w:cstheme="minorHAnsi"/>
                <w:b/>
                <w:bCs/>
              </w:rPr>
            </w:pPr>
            <w:r w:rsidRPr="23BFD7A0">
              <w:rPr>
                <w:b/>
                <w:bCs/>
              </w:rPr>
              <w:t>Inne osiągnięcia naukowe</w:t>
            </w:r>
          </w:p>
        </w:tc>
      </w:tr>
      <w:tr w:rsidR="006F0530" w:rsidRPr="00966011" w14:paraId="13F03A8B" w14:textId="77777777" w:rsidTr="00BA71A5">
        <w:tc>
          <w:tcPr>
            <w:tcW w:w="9067" w:type="dxa"/>
            <w:shd w:val="clear" w:color="auto" w:fill="auto"/>
          </w:tcPr>
          <w:p w14:paraId="0F8DF7BE" w14:textId="77777777" w:rsidR="006F0530" w:rsidRPr="00966011" w:rsidRDefault="006F0530" w:rsidP="006F0530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6F0530" w:rsidRPr="00966011" w:rsidRDefault="006F0530" w:rsidP="006F0530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976D1" w14:textId="77777777" w:rsidR="00873A5A" w:rsidRDefault="00873A5A" w:rsidP="00B65420">
      <w:pPr>
        <w:spacing w:after="0" w:line="240" w:lineRule="auto"/>
      </w:pPr>
      <w:r>
        <w:separator/>
      </w:r>
    </w:p>
  </w:endnote>
  <w:endnote w:type="continuationSeparator" w:id="0">
    <w:p w14:paraId="440BC8DF" w14:textId="77777777" w:rsidR="00873A5A" w:rsidRDefault="00873A5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61FC3" w14:textId="77777777" w:rsidR="00873A5A" w:rsidRDefault="00873A5A" w:rsidP="00B65420">
      <w:pPr>
        <w:spacing w:after="0" w:line="240" w:lineRule="auto"/>
      </w:pPr>
      <w:r>
        <w:separator/>
      </w:r>
    </w:p>
  </w:footnote>
  <w:footnote w:type="continuationSeparator" w:id="0">
    <w:p w14:paraId="49C1B23A" w14:textId="77777777" w:rsidR="00873A5A" w:rsidRDefault="00873A5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71B28"/>
    <w:rsid w:val="0009159C"/>
    <w:rsid w:val="001012DA"/>
    <w:rsid w:val="0011169F"/>
    <w:rsid w:val="00114050"/>
    <w:rsid w:val="00142872"/>
    <w:rsid w:val="00147E44"/>
    <w:rsid w:val="001538CD"/>
    <w:rsid w:val="00172071"/>
    <w:rsid w:val="001A65D8"/>
    <w:rsid w:val="001D60B6"/>
    <w:rsid w:val="001F35C6"/>
    <w:rsid w:val="001F6913"/>
    <w:rsid w:val="00201D67"/>
    <w:rsid w:val="00225C3F"/>
    <w:rsid w:val="002B720D"/>
    <w:rsid w:val="002C40D9"/>
    <w:rsid w:val="002E694A"/>
    <w:rsid w:val="003072AC"/>
    <w:rsid w:val="003271B3"/>
    <w:rsid w:val="00332EFB"/>
    <w:rsid w:val="003575E7"/>
    <w:rsid w:val="003D29A7"/>
    <w:rsid w:val="003E40D2"/>
    <w:rsid w:val="004072AC"/>
    <w:rsid w:val="00411CC7"/>
    <w:rsid w:val="00461D59"/>
    <w:rsid w:val="00482341"/>
    <w:rsid w:val="004D21D3"/>
    <w:rsid w:val="0053172C"/>
    <w:rsid w:val="005415B1"/>
    <w:rsid w:val="00555F61"/>
    <w:rsid w:val="005811FB"/>
    <w:rsid w:val="005841A7"/>
    <w:rsid w:val="00584549"/>
    <w:rsid w:val="00591FAD"/>
    <w:rsid w:val="005E682C"/>
    <w:rsid w:val="00610D10"/>
    <w:rsid w:val="00687346"/>
    <w:rsid w:val="0069F4AD"/>
    <w:rsid w:val="006F0530"/>
    <w:rsid w:val="006F6129"/>
    <w:rsid w:val="00786690"/>
    <w:rsid w:val="00797BF8"/>
    <w:rsid w:val="007D3CAA"/>
    <w:rsid w:val="00804E09"/>
    <w:rsid w:val="008355F3"/>
    <w:rsid w:val="008712B8"/>
    <w:rsid w:val="008718D7"/>
    <w:rsid w:val="00873565"/>
    <w:rsid w:val="00873A5A"/>
    <w:rsid w:val="008A021D"/>
    <w:rsid w:val="00916F85"/>
    <w:rsid w:val="00936A9B"/>
    <w:rsid w:val="00943116"/>
    <w:rsid w:val="00966011"/>
    <w:rsid w:val="00992376"/>
    <w:rsid w:val="009F7C9D"/>
    <w:rsid w:val="00A027C5"/>
    <w:rsid w:val="00A23D12"/>
    <w:rsid w:val="00A84028"/>
    <w:rsid w:val="00B518CA"/>
    <w:rsid w:val="00B529B8"/>
    <w:rsid w:val="00B53138"/>
    <w:rsid w:val="00B65420"/>
    <w:rsid w:val="00B8317F"/>
    <w:rsid w:val="00BA71A5"/>
    <w:rsid w:val="00BC2584"/>
    <w:rsid w:val="00BF2804"/>
    <w:rsid w:val="00BF769F"/>
    <w:rsid w:val="00C72E87"/>
    <w:rsid w:val="00C8456C"/>
    <w:rsid w:val="00CC7DFD"/>
    <w:rsid w:val="00D0035E"/>
    <w:rsid w:val="00D10D4A"/>
    <w:rsid w:val="00D37BBE"/>
    <w:rsid w:val="00D7313C"/>
    <w:rsid w:val="00D77996"/>
    <w:rsid w:val="00D80C88"/>
    <w:rsid w:val="00D90E52"/>
    <w:rsid w:val="00DF66A5"/>
    <w:rsid w:val="00E64D3F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5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6</cp:revision>
  <dcterms:created xsi:type="dcterms:W3CDTF">2026-04-16T22:37:00Z</dcterms:created>
  <dcterms:modified xsi:type="dcterms:W3CDTF">2026-05-1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